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ac75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fa19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9b264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